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7BBBC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I initially checked the whole dataset as it was using glimpse and I transformed the variable bath as a</w:t>
      </w:r>
    </w:p>
    <w:p w14:paraId="3289CEA0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factor. I created a histogram of the response variable and a linear regression model using all the</w:t>
      </w:r>
    </w:p>
    <w:p w14:paraId="6BC89F5C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predictors. The histogram was strongly skewed, and it was not possible to notice any correlation</w:t>
      </w:r>
    </w:p>
    <w:p w14:paraId="19714782" w14:textId="4A3AD364" w:rsidR="00F36311" w:rsidRDefault="00894CBE" w:rsidP="00894CBE">
      <w:pPr>
        <w:rPr>
          <w:rFonts w:ascii="CIDFont+F1" w:hAnsi="CIDFont+F1" w:cs="CIDFont+F1"/>
        </w:rPr>
      </w:pPr>
      <w:r>
        <w:rPr>
          <w:rFonts w:ascii="CIDFont+F1" w:hAnsi="CIDFont+F1" w:cs="CIDFont+F1"/>
        </w:rPr>
        <w:t>between price and all the other variables probably due to an outlier.</w:t>
      </w:r>
    </w:p>
    <w:p w14:paraId="57C8A769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I removed the outlier using the methods above and I checked the model again and this time the</w:t>
      </w:r>
    </w:p>
    <w:p w14:paraId="54AF88F1" w14:textId="32C2A64B" w:rsidR="00894CBE" w:rsidRDefault="00894CBE" w:rsidP="00894CBE">
      <w:pPr>
        <w:autoSpaceDE w:val="0"/>
        <w:autoSpaceDN w:val="0"/>
        <w:adjustRightInd w:val="0"/>
        <w:spacing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histogram and all the other plots were clearer.</w:t>
      </w:r>
    </w:p>
    <w:p w14:paraId="22022900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I decided to create a model with a log transformation of the response and even though</w:t>
      </w:r>
    </w:p>
    <w:p w14:paraId="47EB9AB9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there were still low value of p-value and R-squared = 0.8641, from the diagnostics it is possible to</w:t>
      </w:r>
    </w:p>
    <w:p w14:paraId="251E1D5F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 xml:space="preserve">notice that the error </w:t>
      </w:r>
      <w:proofErr w:type="gramStart"/>
      <w:r>
        <w:rPr>
          <w:rFonts w:ascii="CIDFont+F1" w:hAnsi="CIDFont+F1" w:cs="CIDFont+F1"/>
        </w:rPr>
        <w:t>do</w:t>
      </w:r>
      <w:proofErr w:type="gramEnd"/>
      <w:r>
        <w:rPr>
          <w:rFonts w:ascii="CIDFont+F1" w:hAnsi="CIDFont+F1" w:cs="CIDFont+F1"/>
        </w:rPr>
        <w:t xml:space="preserve"> not have a constant variance and the histogram is left skewed. So, I decided </w:t>
      </w:r>
      <w:proofErr w:type="spellStart"/>
      <w:r>
        <w:rPr>
          <w:rFonts w:ascii="CIDFont+F1" w:hAnsi="CIDFont+F1" w:cs="CIDFont+F1"/>
        </w:rPr>
        <w:t>touse</w:t>
      </w:r>
      <w:proofErr w:type="spellEnd"/>
      <w:r>
        <w:rPr>
          <w:rFonts w:ascii="CIDFont+F1" w:hAnsi="CIDFont+F1" w:cs="CIDFont+F1"/>
        </w:rPr>
        <w:t xml:space="preserve"> data without transformations. I then created single plots between price and all the other variables</w:t>
      </w:r>
    </w:p>
    <w:p w14:paraId="707249CF" w14:textId="798890CA" w:rsidR="00894CBE" w:rsidRDefault="00894CBE" w:rsidP="00894CBE">
      <w:pPr>
        <w:autoSpaceDE w:val="0"/>
        <w:autoSpaceDN w:val="0"/>
        <w:adjustRightInd w:val="0"/>
        <w:spacing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</w:rPr>
        <w:t>in order to have a better view of trends.</w:t>
      </w:r>
    </w:p>
    <w:p w14:paraId="0727991C" w14:textId="6B6440E0" w:rsidR="00894CBE" w:rsidRDefault="00894CBE" w:rsidP="00894CBE">
      <w:pPr>
        <w:autoSpaceDE w:val="0"/>
        <w:autoSpaceDN w:val="0"/>
        <w:adjustRightInd w:val="0"/>
        <w:spacing w:line="240" w:lineRule="auto"/>
        <w:rPr>
          <w:rFonts w:ascii="CIDFont+F1" w:hAnsi="CIDFont+F1" w:cs="CIDFont+F1"/>
        </w:rPr>
      </w:pPr>
      <w:r w:rsidRPr="00894CBE">
        <w:rPr>
          <w:rFonts w:ascii="CIDFont+F1" w:hAnsi="CIDFont+F1" w:cs="CIDFont+F1"/>
          <w:noProof/>
        </w:rPr>
        <w:drawing>
          <wp:inline distT="0" distB="0" distL="0" distR="0" wp14:anchorId="30B4F2FC" wp14:editId="3FB007C4">
            <wp:extent cx="5265420" cy="3177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D3420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</w:rPr>
      </w:pPr>
      <w:r>
        <w:rPr>
          <w:rFonts w:ascii="CIDFont+F1" w:hAnsi="CIDFont+F1" w:cs="CIDFont+F1"/>
          <w:color w:val="000000"/>
        </w:rPr>
        <w:t>The model I chosen (Model 1) has the highest</w:t>
      </w:r>
    </w:p>
    <w:p w14:paraId="4DA597A0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</w:rPr>
      </w:pPr>
      <w:r>
        <w:rPr>
          <w:rFonts w:ascii="CIDFont+F1" w:hAnsi="CIDFont+F1" w:cs="CIDFont+F1"/>
          <w:color w:val="000000"/>
        </w:rPr>
        <w:t>value of Adj. R-squared and the lowest p-value.</w:t>
      </w:r>
    </w:p>
    <w:p w14:paraId="64B6B375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</w:rPr>
      </w:pPr>
      <w:r>
        <w:rPr>
          <w:rFonts w:ascii="CIDFont+F1" w:hAnsi="CIDFont+F1" w:cs="CIDFont+F1"/>
          <w:color w:val="000000"/>
        </w:rPr>
        <w:t>In the prediction model analysis, the correlation</w:t>
      </w:r>
    </w:p>
    <w:p w14:paraId="500F83A4" w14:textId="77777777" w:rsidR="00894CBE" w:rsidRDefault="00894CBE" w:rsidP="00894CBE">
      <w:pPr>
        <w:autoSpaceDE w:val="0"/>
        <w:autoSpaceDN w:val="0"/>
        <w:adjustRightInd w:val="0"/>
        <w:spacing w:after="0" w:line="240" w:lineRule="auto"/>
        <w:rPr>
          <w:rFonts w:ascii="CIDFont+F1" w:hAnsi="CIDFont+F1" w:cs="CIDFont+F1"/>
          <w:color w:val="000000"/>
        </w:rPr>
      </w:pPr>
      <w:r>
        <w:rPr>
          <w:rFonts w:ascii="CIDFont+F1" w:hAnsi="CIDFont+F1" w:cs="CIDFont+F1"/>
          <w:color w:val="000000"/>
        </w:rPr>
        <w:t>between the observed model and the fit model</w:t>
      </w:r>
    </w:p>
    <w:p w14:paraId="0019C272" w14:textId="7E3A193E" w:rsidR="00894CBE" w:rsidRPr="00894CBE" w:rsidRDefault="00894CBE" w:rsidP="00894CBE">
      <w:pPr>
        <w:autoSpaceDE w:val="0"/>
        <w:autoSpaceDN w:val="0"/>
        <w:adjustRightInd w:val="0"/>
        <w:spacing w:line="240" w:lineRule="auto"/>
        <w:rPr>
          <w:rFonts w:ascii="CIDFont+F1" w:hAnsi="CIDFont+F1" w:cs="CIDFont+F1"/>
        </w:rPr>
      </w:pPr>
      <w:r>
        <w:rPr>
          <w:rFonts w:ascii="CIDFont+F1" w:hAnsi="CIDFont+F1" w:cs="CIDFont+F1"/>
          <w:color w:val="000000"/>
        </w:rPr>
        <w:t>is 0.94017.</w:t>
      </w:r>
      <w:r>
        <w:rPr>
          <w:rFonts w:ascii="CIDFont+F6" w:hAnsi="CIDFont+F6" w:cs="CIDFont+F6"/>
          <w:color w:val="FFFFFF"/>
          <w:sz w:val="19"/>
          <w:szCs w:val="19"/>
        </w:rPr>
        <w:t>17</w:t>
      </w:r>
    </w:p>
    <w:sectPr w:rsidR="00894CBE" w:rsidRPr="00894CBE" w:rsidSect="00CE1DE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Q1MzS3MDMxNDVU0lEKTi0uzszPAykwrAUAVKy2OCwAAAA="/>
  </w:docVars>
  <w:rsids>
    <w:rsidRoot w:val="00894CBE"/>
    <w:rsid w:val="00894CBE"/>
    <w:rsid w:val="008F4584"/>
    <w:rsid w:val="00CE1DE8"/>
    <w:rsid w:val="00F36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8ABE3"/>
  <w15:chartTrackingRefBased/>
  <w15:docId w15:val="{AC2D7B26-371A-4AF5-A294-285EA7E91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Molinari (student)</dc:creator>
  <cp:keywords/>
  <dc:description/>
  <cp:lastModifiedBy>Daniele Molinari (student)</cp:lastModifiedBy>
  <cp:revision>1</cp:revision>
  <dcterms:created xsi:type="dcterms:W3CDTF">2021-09-09T17:19:00Z</dcterms:created>
  <dcterms:modified xsi:type="dcterms:W3CDTF">2021-09-09T17:23:00Z</dcterms:modified>
</cp:coreProperties>
</file>